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chanical Engineer position at your esteemed organization, based in Uganda Kampala. As a dedicated and skilled mechanical engineer with a passion for innovation and problem-solving, I am eager to contribute my expertise to support the growth and development of infrastructure, industry, and technology in this vibrant region. My academic background, professional experience, and commitment to excellence align perfectly with the requirements of this role, and I am confident that my skills will add significant value to your team.</w:t>
      </w:r>
    </w:p>
    <w:p>
      <w:pPr>
        <w:pStyle w:val="BodyText"/>
      </w:pPr>
      <w:r>
        <w:t xml:space="preserve">Having completed my Bachelor’s degree in Mechanical Engineering from [University Name] with a focus on sustainable design and industrial systems, I have developed a strong foundation in thermodynamics, fluid mechanics, materials science, and mechanical systems. My academic journey was complemented by hands-on projects that emphasized practical applications of engineering principles to real-world challenges. These experiences not only sharpened my technical abilities but also instilled in me a deep appreciation for the role of mechanical engineering in driving economic progress—particularly in regions like Uganda Kampala, where infrastructure development and technological advancement are critical for growth.</w:t>
      </w:r>
    </w:p>
    <w:p>
      <w:pPr>
        <w:pStyle w:val="BodyText"/>
      </w:pPr>
      <w:r>
        <w:t xml:space="preserve">Over the past [X years] of professional experience, I have worked on diverse projects that span across industries such as manufacturing, energy, and construction. My work has involved designing and optimizing mechanical systems, conducting feasibility studies, and ensuring compliance with safety and regulatory standards. For instance, while working at [Previous Company Name], I led a team to design a custom cooling system for an industrial facility in Kampala. This project required not only technical precision but also an understanding of the local climate and resource constraints. The success of this initiative resulted in a 20% improvement in energy efficiency, demonstrating my ability to deliver results that are both innovative and practical.</w:t>
      </w:r>
    </w:p>
    <w:p>
      <w:pPr>
        <w:pStyle w:val="BodyText"/>
      </w:pPr>
      <w:r>
        <w:t xml:space="preserve">What excites me most about the opportunity at your organization is the chance to contribute to Uganda Kampala’s evolving engineering landscape. The city is experiencing rapid urbanization, and there is a growing demand for reliable infrastructure, renewable energy solutions, and sustainable industrial practices. As a mechanical engineer with a focus on sustainability and efficiency, I am particularly drawn to projects that address these challenges. Whether it involves designing solar-powered irrigation systems for agricultural communities or optimizing HVAC systems for commercial buildings in the region, I am committed to creating solutions that are both environmentally responsible and economically viable.</w:t>
      </w:r>
    </w:p>
    <w:p>
      <w:pPr>
        <w:pStyle w:val="BodyText"/>
      </w:pPr>
      <w:r>
        <w:t xml:space="preserve">My skills extend beyond technical expertise. I have a proven ability to collaborate with cross-functional teams, manage projects from concept to completion, and communicate complex ideas effectively. In my previous role, I worked closely with clients in Uganda Kampala to understand their unique needs and deliver tailored engineering solutions. This experience taught me the importance of cultural sensitivity and adaptability—qualities that are essential when working in a dynamic environment like Kampala. I am also proficient in industry-standard software such as AutoCAD, SolidWorks, and MATLAB, which enables me to streamline design processes and ensure precision in my work.</w:t>
      </w:r>
    </w:p>
    <w:p>
      <w:pPr>
        <w:pStyle w:val="BodyText"/>
      </w:pPr>
      <w:r>
        <w:t xml:space="preserve">What sets me apart is my unwavering dedication to lifelong learning and professional development. I actively seek opportunities to stay updated on advancements in mechanical engineering through workshops, certifications, and industry publications. For example, I recently completed a course on renewable energy systems offered by [Relevant Institution], which deepened my knowledge of solar and wind energy technologies—areas that are gaining traction in Uganda’s energy sector. This commitment to growth ensures that I can bring the latest innovations to your organization while remaining grounded in practical, real-world applications.</w:t>
      </w:r>
    </w:p>
    <w:p>
      <w:pPr>
        <w:pStyle w:val="BodyText"/>
      </w:pPr>
      <w:r>
        <w:t xml:space="preserve">Uganda Kampala is a city full of potential, and I am eager to play a role in its continued development. The challenges faced by the region require engineers who are not only technically proficient but also passionate about making a lasting impact. My background, skills, and vision align perfectly with this goal. I am particularly interested in contributing to projects that promote sustainable development, such as energy-efficient infrastructure or advanced manufacturing solutions that support local industries.</w:t>
      </w:r>
    </w:p>
    <w:p>
      <w:pPr>
        <w:pStyle w:val="BodyText"/>
      </w:pPr>
      <w:r>
        <w:t xml:space="preserve">In closing, I would be honored to bring my expertise as a Mechanical Engineer to your organization in Uganda Kampala. I am confident that my combination of technical knowledge, problem-solving abilities, and commitment to excellence will enable me to make meaningful contributions. I would welcome the opportunity to discuss how my background and skills align with your needs. Thank you for considering my application. I look forward to the possibility of working together to drive innovation and progress in this incredible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in Uganda Kampala</dc:title>
  <dc:creator/>
  <dc:language>en</dc:language>
  <cp:keywords/>
  <dcterms:created xsi:type="dcterms:W3CDTF">2026-07-21T01:39:49Z</dcterms:created>
  <dcterms:modified xsi:type="dcterms:W3CDTF">2026-07-21T01:39:49Z</dcterms:modified>
</cp:coreProperties>
</file>

<file path=docProps/custom.xml><?xml version="1.0" encoding="utf-8"?>
<Properties xmlns="http://schemas.openxmlformats.org/officeDocument/2006/custom-properties" xmlns:vt="http://schemas.openxmlformats.org/officeDocument/2006/docPropsVTypes"/>
</file>